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C253E4" w14:textId="77777777" w:rsidR="00F75D45" w:rsidRDefault="007751E8">
      <w:r w:rsidRPr="005726E1"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3D0FA66" wp14:editId="63230F44">
                <wp:simplePos x="0" y="0"/>
                <wp:positionH relativeFrom="margin">
                  <wp:align>left</wp:align>
                </wp:positionH>
                <wp:positionV relativeFrom="paragraph">
                  <wp:posOffset>6350</wp:posOffset>
                </wp:positionV>
                <wp:extent cx="10897870" cy="370449"/>
                <wp:effectExtent l="0" t="0" r="0" b="0"/>
                <wp:wrapNone/>
                <wp:docPr id="151" name="Four Column Layout : : CHEAT SHEET"/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Grp="1"/>
                      </wps:cNvSpPr>
                      <wps:spPr>
                        <a:xfrm>
                          <a:off x="0" y="0"/>
                          <a:ext cx="10897870" cy="370449"/>
                        </a:xfrm>
                        <a:prstGeom prst="rect">
                          <a:avLst/>
                        </a:prstGeom>
                        <a:ln w="12700">
                          <a:miter lim="400000"/>
                        </a:ln>
                        <a:extLst>
                          <a:ext uri="{C572A759-6A51-4108-AA02-DFA0A04FC94B}">
                            <ma14:wrappingTextBoxFlag xmlns="" xmlns:p="http://schemas.openxmlformats.org/presentationml/2006/main" xmlns:a14="http://schemas.microsoft.com/office/drawing/2010/main" xmlns:ma14="http://schemas.microsoft.com/office/mac/drawingml/2011/main" xmlns:lc="http://schemas.openxmlformats.org/drawingml/2006/lockedCanvas" val="1"/>
                          </a:ext>
                        </a:extLst>
                      </wps:spPr>
                      <wps:txbx>
                        <w:txbxContent>
                          <w:p w14:paraId="2D01CC29" w14:textId="77777777" w:rsidR="005726E1" w:rsidRPr="005726E1" w:rsidRDefault="005726E1" w:rsidP="005726E1">
                            <w:pPr>
                              <w:spacing w:line="192" w:lineRule="auto"/>
                              <w:rPr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5726E1">
                              <w:rPr>
                                <w:rFonts w:ascii="Source Sans Pro SemiBold" w:eastAsia="Source Sans Pro SemiBold" w:hAnsi="Source Sans Pro SemiBold" w:cs="Source Sans Pro SemiBold"/>
                                <w:color w:val="585858"/>
                                <w:position w:val="1"/>
                                <w:sz w:val="44"/>
                                <w:szCs w:val="44"/>
                                <w:lang w:val="en-GB"/>
                              </w:rPr>
                              <w:t>D3: Modelling and Exploration of Multivariate Data:</w:t>
                            </w:r>
                            <w:r w:rsidRPr="005726E1">
                              <w:rPr>
                                <w:rFonts w:hAnsi="Calibri"/>
                                <w:color w:val="585858"/>
                                <w:position w:val="1"/>
                                <w:sz w:val="48"/>
                                <w:szCs w:val="48"/>
                                <w:lang w:val="en-GB"/>
                              </w:rPr>
                              <w:t xml:space="preserve"> : </w:t>
                            </w:r>
                            <w:r w:rsidRPr="005726E1">
                              <w:rPr>
                                <w:rFonts w:ascii="Source Sans Pro SemiBold" w:eastAsia="Source Sans Pro SemiBold" w:hAnsi="Source Sans Pro SemiBold" w:cs="Source Sans Pro SemiBold"/>
                                <w:color w:val="585858"/>
                                <w:position w:val="1"/>
                                <w:sz w:val="44"/>
                                <w:szCs w:val="44"/>
                                <w:lang w:val="en-GB"/>
                              </w:rPr>
                              <w:t>CHEAT SHEET</w:t>
                            </w:r>
                            <w:r w:rsidRPr="005726E1">
                              <w:rPr>
                                <w:rFonts w:hAnsi="Calibri"/>
                                <w:color w:val="585858"/>
                                <w:position w:val="1"/>
                                <w:sz w:val="48"/>
                                <w:szCs w:val="48"/>
                                <w:lang w:val="en-GB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lIns="0" tIns="0" rIns="0" bIns="0" anchor="t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D0FA66" id="_x0000_t202" coordsize="21600,21600" o:spt="202" path="m,l,21600r21600,l21600,xe">
                <v:stroke joinstyle="miter"/>
                <v:path gradientshapeok="t" o:connecttype="rect"/>
              </v:shapetype>
              <v:shape id="Four Column Layout : : CHEAT SHEET" o:spid="_x0000_s1026" type="#_x0000_t202" style="position:absolute;margin-left:0;margin-top:.5pt;width:858.1pt;height:29.15pt;z-index:251660288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" filled="f" stroked="f" strokeweight="1pt">
                <v:stroke miterlimit="4"/>
                <o:lock v:ext="edit" grouping="t"/>
                <v:textbox inset="0,0,0,0">
                  <w:txbxContent>
                    <w:p w14:paraId="2D01CC29" w14:textId="77777777" w:rsidR="005726E1" w:rsidRPr="005726E1" w:rsidRDefault="005726E1" w:rsidP="005726E1">
                      <w:pPr>
                        <w:spacing w:line="192" w:lineRule="auto"/>
                        <w:rPr>
                          <w:sz w:val="16"/>
                          <w:szCs w:val="16"/>
                          <w:lang w:val="en-GB"/>
                        </w:rPr>
                      </w:pPr>
                      <w:r w:rsidRPr="005726E1">
                        <w:rPr>
                          <w:rFonts w:ascii="Source Sans Pro SemiBold" w:eastAsia="Source Sans Pro SemiBold" w:hAnsi="Source Sans Pro SemiBold" w:cs="Source Sans Pro SemiBold"/>
                          <w:color w:val="585858"/>
                          <w:position w:val="1"/>
                          <w:sz w:val="44"/>
                          <w:szCs w:val="44"/>
                          <w:lang w:val="en-GB"/>
                        </w:rPr>
                        <w:t>D3: Modelling and Exploration of Multivariate Data:</w:t>
                      </w:r>
                      <w:r w:rsidRPr="005726E1">
                        <w:rPr>
                          <w:rFonts w:hAnsi="Calibri"/>
                          <w:color w:val="585858"/>
                          <w:position w:val="1"/>
                          <w:sz w:val="48"/>
                          <w:szCs w:val="48"/>
                          <w:lang w:val="en-GB"/>
                        </w:rPr>
                        <w:t xml:space="preserve"> : </w:t>
                      </w:r>
                      <w:r w:rsidRPr="005726E1">
                        <w:rPr>
                          <w:rFonts w:ascii="Source Sans Pro SemiBold" w:eastAsia="Source Sans Pro SemiBold" w:hAnsi="Source Sans Pro SemiBold" w:cs="Source Sans Pro SemiBold"/>
                          <w:color w:val="585858"/>
                          <w:position w:val="1"/>
                          <w:sz w:val="44"/>
                          <w:szCs w:val="44"/>
                          <w:lang w:val="en-GB"/>
                        </w:rPr>
                        <w:t>CHEAT SHEET</w:t>
                      </w:r>
                      <w:r w:rsidRPr="005726E1">
                        <w:rPr>
                          <w:rFonts w:hAnsi="Calibri"/>
                          <w:color w:val="585858"/>
                          <w:position w:val="1"/>
                          <w:sz w:val="48"/>
                          <w:szCs w:val="48"/>
                          <w:lang w:val="en-GB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7751E8">
        <w:t xml:space="preserve"> </w:t>
      </w:r>
      <w:r w:rsidRPr="005726E1">
        <w:drawing>
          <wp:anchor distT="0" distB="0" distL="114300" distR="114300" simplePos="0" relativeHeight="251661312" behindDoc="0" locked="0" layoutInCell="1" allowOverlap="1" wp14:anchorId="2CD97AEB" wp14:editId="2E4D56EC">
            <wp:simplePos x="0" y="0"/>
            <wp:positionH relativeFrom="margin">
              <wp:align>right</wp:align>
            </wp:positionH>
            <wp:positionV relativeFrom="paragraph">
              <wp:posOffset>-104799</wp:posOffset>
            </wp:positionV>
            <wp:extent cx="862965" cy="1000125"/>
            <wp:effectExtent l="0" t="0" r="0" b="9525"/>
            <wp:wrapNone/>
            <wp:docPr id="290" name="rstudio.png" descr="rstudi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" name="rstudio.png" descr="rstudio.png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2965" cy="1000125"/>
                    </a:xfrm>
                    <a:prstGeom prst="rect">
                      <a:avLst/>
                    </a:prstGeom>
                    <a:ln w="12700">
                      <a:miter lim="400000"/>
                    </a:ln>
                  </pic:spPr>
                </pic:pic>
              </a:graphicData>
            </a:graphic>
          </wp:anchor>
        </w:drawing>
      </w:r>
      <w:r w:rsidR="005726E1" w:rsidRPr="005726E1">
        <mc:AlternateContent>
          <mc:Choice Requires="wpg">
            <w:drawing>
              <wp:anchor distT="0" distB="0" distL="114300" distR="114300" simplePos="0" relativeHeight="251657215" behindDoc="0" locked="0" layoutInCell="1" allowOverlap="1" wp14:anchorId="680C757F" wp14:editId="41047A34">
                <wp:simplePos x="0" y="0"/>
                <wp:positionH relativeFrom="column">
                  <wp:posOffset>4996535</wp:posOffset>
                </wp:positionH>
                <wp:positionV relativeFrom="paragraph">
                  <wp:posOffset>-573331</wp:posOffset>
                </wp:positionV>
                <wp:extent cx="6159575" cy="3553962"/>
                <wp:effectExtent l="0" t="0" r="0" b="8890"/>
                <wp:wrapNone/>
                <wp:docPr id="146" name="Group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59575" cy="3553962"/>
                          <a:chOff x="0" y="253253"/>
                          <a:chExt cx="5961999" cy="3300709"/>
                        </a:xfrm>
                      </wpg:grpSpPr>
                      <pic:pic xmlns:pic="http://schemas.openxmlformats.org/drawingml/2006/picture">
                        <pic:nvPicPr>
                          <pic:cNvPr id="4" name="Image" descr="Image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328638"/>
                            <a:ext cx="5603816" cy="2992964"/>
                          </a:xfrm>
                          <a:prstGeom prst="rect">
                            <a:avLst/>
                          </a:prstGeom>
                          <a:ln w="12700" cap="flat">
                            <a:noFill/>
                            <a:miter lim="400000"/>
                          </a:ln>
                          <a:effectLst/>
                        </pic:spPr>
                      </pic:pic>
                      <wpg:grpSp>
                        <wpg:cNvPr id="2" name="Group"/>
                        <wpg:cNvGrpSpPr/>
                        <wpg:grpSpPr>
                          <a:xfrm>
                            <a:off x="24975" y="253253"/>
                            <a:ext cx="5937024" cy="2473585"/>
                            <a:chOff x="24975" y="253253"/>
                            <a:chExt cx="5937024" cy="2473585"/>
                          </a:xfrm>
                        </wpg:grpSpPr>
                        <wps:wsp>
                          <wps:cNvPr id="5" name="Triangle"/>
                          <wps:cNvSpPr/>
                          <wps:spPr>
                            <a:xfrm rot="1800000">
                              <a:off x="1202352" y="253253"/>
                              <a:ext cx="1319509" cy="1143860"/>
                            </a:xfrm>
                            <a:prstGeom prst="triangle">
                              <a:avLst/>
                            </a:prstGeom>
                            <a:solidFill>
                              <a:srgbClr val="DEDFE0"/>
                            </a:solidFill>
                            <a:ln w="3175" cap="flat">
                              <a:solidFill>
                                <a:srgbClr val="DEDFE0"/>
                              </a:solidFill>
                              <a:prstDash val="solid"/>
                              <a:miter lim="400000"/>
                            </a:ln>
                            <a:effectLst/>
                          </wps:spPr>
                          <wps:bodyPr wrap="square" lIns="54570" tIns="54570" rIns="54570" bIns="54570" numCol="1" anchor="ctr">
                            <a:noAutofit/>
                          </wps:bodyPr>
                        </wps:wsp>
                        <wps:wsp>
                          <wps:cNvPr id="6" name="Circle"/>
                          <wps:cNvSpPr/>
                          <wps:spPr>
                            <a:xfrm flipH="1">
                              <a:off x="1575757" y="787325"/>
                              <a:ext cx="422090" cy="422090"/>
                            </a:xfrm>
                            <a:prstGeom prst="ellipse">
                              <a:avLst/>
                            </a:prstGeom>
                            <a:solidFill>
                              <a:srgbClr val="EFEFF0"/>
                            </a:solidFill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bodyPr wrap="square" lIns="54570" tIns="54570" rIns="54570" bIns="54570" numCol="1" anchor="ctr">
                            <a:noAutofit/>
                          </wps:bodyPr>
                        </wps:wsp>
                        <wps:wsp>
                          <wps:cNvPr id="7" name="Circle"/>
                          <wps:cNvSpPr/>
                          <wps:spPr>
                            <a:xfrm flipH="1">
                              <a:off x="24975" y="768746"/>
                              <a:ext cx="422089" cy="422090"/>
                            </a:xfrm>
                            <a:prstGeom prst="ellipse">
                              <a:avLst/>
                            </a:prstGeom>
                            <a:solidFill>
                              <a:srgbClr val="DEDFE0"/>
                            </a:solidFill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bodyPr wrap="square" lIns="54570" tIns="54570" rIns="54570" bIns="54570" numCol="1" anchor="ctr">
                            <a:noAutofit/>
                          </wps:bodyPr>
                        </wps:wsp>
                        <wps:wsp>
                          <wps:cNvPr id="8" name="Triangle"/>
                          <wps:cNvSpPr/>
                          <wps:spPr>
                            <a:xfrm rot="19800000">
                              <a:off x="2921948" y="922357"/>
                              <a:ext cx="1319509" cy="1143860"/>
                            </a:xfrm>
                            <a:prstGeom prst="triangle">
                              <a:avLst/>
                            </a:prstGeom>
                            <a:solidFill>
                              <a:srgbClr val="EFEFF0"/>
                            </a:solidFill>
                            <a:ln w="6350" cap="flat">
                              <a:solidFill>
                                <a:srgbClr val="EFEFF0"/>
                              </a:solidFill>
                              <a:prstDash val="solid"/>
                              <a:miter lim="400000"/>
                            </a:ln>
                            <a:effectLst/>
                          </wps:spPr>
                          <wps:bodyPr wrap="square" lIns="54570" tIns="54570" rIns="54570" bIns="54570" numCol="1" anchor="ctr">
                            <a:noAutofit/>
                          </wps:bodyPr>
                        </wps:wsp>
                        <wps:wsp>
                          <wps:cNvPr id="9" name="Triangle"/>
                          <wps:cNvSpPr/>
                          <wps:spPr>
                            <a:xfrm rot="1800000">
                              <a:off x="3495334" y="1582977"/>
                              <a:ext cx="1319509" cy="1143861"/>
                            </a:xfrm>
                            <a:prstGeom prst="triangle">
                              <a:avLst/>
                            </a:prstGeom>
                            <a:solidFill>
                              <a:srgbClr val="DEDFE0"/>
                            </a:solidFill>
                            <a:ln w="6350" cap="flat">
                              <a:solidFill>
                                <a:srgbClr val="DEDFE0"/>
                              </a:solidFill>
                              <a:prstDash val="solid"/>
                              <a:miter lim="400000"/>
                            </a:ln>
                            <a:effectLst/>
                          </wps:spPr>
                          <wps:bodyPr wrap="square" lIns="54570" tIns="54570" rIns="54570" bIns="54570" numCol="1" anchor="ctr">
                            <a:noAutofit/>
                          </wps:bodyPr>
                        </wps:wsp>
                        <wps:wsp>
                          <wps:cNvPr id="10" name="Circle"/>
                          <wps:cNvSpPr/>
                          <wps:spPr>
                            <a:xfrm flipH="1">
                              <a:off x="3485996" y="1456429"/>
                              <a:ext cx="422090" cy="422090"/>
                            </a:xfrm>
                            <a:prstGeom prst="ellipse">
                              <a:avLst/>
                            </a:prstGeom>
                            <a:solidFill>
                              <a:srgbClr val="DEDFE0"/>
                            </a:solidFill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bodyPr wrap="square" lIns="54570" tIns="54570" rIns="54570" bIns="54570" numCol="1" anchor="ctr">
                            <a:noAutofit/>
                          </wps:bodyPr>
                        </wps:wsp>
                        <wps:wsp>
                          <wps:cNvPr id="11" name="Circle"/>
                          <wps:cNvSpPr/>
                          <wps:spPr>
                            <a:xfrm flipH="1">
                              <a:off x="3868738" y="2117050"/>
                              <a:ext cx="422090" cy="422090"/>
                            </a:xfrm>
                            <a:prstGeom prst="ellipse">
                              <a:avLst/>
                            </a:prstGeom>
                            <a:solidFill>
                              <a:srgbClr val="EFEFF0"/>
                            </a:solidFill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bodyPr wrap="square" lIns="54570" tIns="54570" rIns="54570" bIns="54570" numCol="1" anchor="ctr">
                            <a:noAutofit/>
                          </wps:bodyPr>
                        </wps:wsp>
                        <wps:wsp>
                          <wps:cNvPr id="12" name="Triangle"/>
                          <wps:cNvSpPr/>
                          <wps:spPr>
                            <a:xfrm rot="1800000">
                              <a:off x="3495334" y="261931"/>
                              <a:ext cx="1319509" cy="1143861"/>
                            </a:xfrm>
                            <a:prstGeom prst="triangle">
                              <a:avLst/>
                            </a:prstGeom>
                            <a:solidFill>
                              <a:srgbClr val="DEDFE0"/>
                            </a:solidFill>
                            <a:ln w="6350" cap="flat">
                              <a:solidFill>
                                <a:srgbClr val="DEDFE0"/>
                              </a:solidFill>
                              <a:prstDash val="solid"/>
                              <a:miter lim="400000"/>
                            </a:ln>
                            <a:effectLst/>
                          </wps:spPr>
                          <wps:bodyPr wrap="square" lIns="54570" tIns="54570" rIns="54570" bIns="54570" numCol="1" anchor="ctr">
                            <a:noAutofit/>
                          </wps:bodyPr>
                        </wps:wsp>
                        <wps:wsp>
                          <wps:cNvPr id="13" name="Circle"/>
                          <wps:cNvSpPr/>
                          <wps:spPr>
                            <a:xfrm flipH="1">
                              <a:off x="3868738" y="796004"/>
                              <a:ext cx="422090" cy="422090"/>
                            </a:xfrm>
                            <a:prstGeom prst="ellipse">
                              <a:avLst/>
                            </a:prstGeom>
                            <a:solidFill>
                              <a:srgbClr val="EFEFF0"/>
                            </a:solidFill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bodyPr wrap="square" lIns="54570" tIns="54570" rIns="54570" bIns="54570" numCol="1" anchor="ctr">
                            <a:noAutofit/>
                          </wps:bodyPr>
                        </wps:wsp>
                        <wps:wsp>
                          <wps:cNvPr id="14" name="Triangle"/>
                          <wps:cNvSpPr/>
                          <wps:spPr>
                            <a:xfrm rot="19800000">
                              <a:off x="4069105" y="267615"/>
                              <a:ext cx="1319509" cy="1143861"/>
                            </a:xfrm>
                            <a:prstGeom prst="triangle">
                              <a:avLst/>
                            </a:prstGeom>
                            <a:solidFill>
                              <a:srgbClr val="EFEFF0"/>
                            </a:solidFill>
                            <a:ln w="6350" cap="flat">
                              <a:solidFill>
                                <a:srgbClr val="EFEFF0"/>
                              </a:solidFill>
                              <a:prstDash val="solid"/>
                              <a:miter lim="400000"/>
                            </a:ln>
                            <a:effectLst/>
                          </wps:spPr>
                          <wps:bodyPr wrap="square" lIns="54570" tIns="54570" rIns="54570" bIns="54570" numCol="1" anchor="ctr">
                            <a:noAutofit/>
                          </wps:bodyPr>
                        </wps:wsp>
                        <wps:wsp>
                          <wps:cNvPr id="15" name="Circle"/>
                          <wps:cNvSpPr/>
                          <wps:spPr>
                            <a:xfrm flipH="1">
                              <a:off x="4633153" y="801688"/>
                              <a:ext cx="422090" cy="422090"/>
                            </a:xfrm>
                            <a:prstGeom prst="ellipse">
                              <a:avLst/>
                            </a:prstGeom>
                            <a:solidFill>
                              <a:srgbClr val="DEDFE0"/>
                            </a:solidFill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bodyPr wrap="square" lIns="54570" tIns="54570" rIns="54570" bIns="54570" numCol="1" anchor="ctr">
                            <a:noAutofit/>
                          </wps:bodyPr>
                        </wps:wsp>
                        <wps:wsp>
                          <wps:cNvPr id="16" name="Triangle"/>
                          <wps:cNvSpPr/>
                          <wps:spPr>
                            <a:xfrm rot="1800000">
                              <a:off x="4642490" y="928236"/>
                              <a:ext cx="1319509" cy="1143861"/>
                            </a:xfrm>
                            <a:prstGeom prst="triangle">
                              <a:avLst/>
                            </a:prstGeom>
                            <a:solidFill>
                              <a:srgbClr val="DEDFE0"/>
                            </a:solidFill>
                            <a:ln w="6350" cap="flat">
                              <a:solidFill>
                                <a:srgbClr val="DEDFE0"/>
                              </a:solidFill>
                              <a:prstDash val="solid"/>
                              <a:miter lim="400000"/>
                            </a:ln>
                            <a:effectLst/>
                          </wps:spPr>
                          <wps:bodyPr wrap="square" lIns="54570" tIns="54570" rIns="54570" bIns="54570" numCol="1" anchor="ctr">
                            <a:noAutofit/>
                          </wps:bodyPr>
                        </wps:wsp>
                        <wps:wsp>
                          <wps:cNvPr id="17" name="Circle"/>
                          <wps:cNvSpPr/>
                          <wps:spPr>
                            <a:xfrm flipH="1">
                              <a:off x="5015895" y="1462309"/>
                              <a:ext cx="422090" cy="422090"/>
                            </a:xfrm>
                            <a:prstGeom prst="ellipse">
                              <a:avLst/>
                            </a:prstGeom>
                            <a:solidFill>
                              <a:srgbClr val="EFEFF0"/>
                            </a:solidFill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bodyPr wrap="square" lIns="54570" tIns="54570" rIns="54570" bIns="54570" numCol="1" anchor="ctr">
                            <a:noAutofit/>
                          </wps:bodyPr>
                        </wps:wsp>
                        <wps:wsp>
                          <wps:cNvPr id="18" name="Triangle"/>
                          <wps:cNvSpPr/>
                          <wps:spPr>
                            <a:xfrm rot="19800000">
                              <a:off x="1776123" y="258937"/>
                              <a:ext cx="1319510" cy="1143860"/>
                            </a:xfrm>
                            <a:prstGeom prst="triangle">
                              <a:avLst/>
                            </a:prstGeom>
                            <a:solidFill>
                              <a:srgbClr val="EFEFF0"/>
                            </a:solidFill>
                            <a:ln w="6350" cap="flat">
                              <a:solidFill>
                                <a:srgbClr val="EFEFF0"/>
                              </a:solidFill>
                              <a:prstDash val="solid"/>
                              <a:miter lim="400000"/>
                            </a:ln>
                            <a:effectLst/>
                          </wps:spPr>
                          <wps:bodyPr wrap="square" lIns="54570" tIns="54570" rIns="54570" bIns="54570" numCol="1" anchor="ctr">
                            <a:noAutofit/>
                          </wps:bodyPr>
                        </wps:wsp>
                        <wps:wsp>
                          <wps:cNvPr id="19" name="Circle"/>
                          <wps:cNvSpPr/>
                          <wps:spPr>
                            <a:xfrm flipH="1">
                              <a:off x="2340171" y="793009"/>
                              <a:ext cx="422090" cy="422090"/>
                            </a:xfrm>
                            <a:prstGeom prst="ellipse">
                              <a:avLst/>
                            </a:prstGeom>
                            <a:solidFill>
                              <a:srgbClr val="DEDFE0"/>
                            </a:solidFill>
                            <a:ln w="12700" cap="flat">
                              <a:noFill/>
                              <a:miter lim="400000"/>
                            </a:ln>
                            <a:effectLst/>
                          </wps:spPr>
                          <wps:bodyPr wrap="square" lIns="54570" tIns="54570" rIns="54570" bIns="54570" numCol="1" anchor="ctr">
                            <a:noAutofit/>
                          </wps:bodyPr>
                        </wps:wsp>
                      </wpg:grpSp>
                      <wps:wsp>
                        <wps:cNvPr id="3" name="Rectangle"/>
                        <wps:cNvSpPr/>
                        <wps:spPr>
                          <a:xfrm>
                            <a:off x="1682" y="987040"/>
                            <a:ext cx="5593304" cy="2566922"/>
                          </a:xfrm>
                          <a:prstGeom prst="rect">
                            <a:avLst/>
                          </a:prstGeom>
                          <a:gradFill flip="none" rotWithShape="1">
                            <a:gsLst>
                              <a:gs pos="0">
                                <a:srgbClr val="FFFFFF">
                                  <a:alpha val="0"/>
                                </a:srgbClr>
                              </a:gs>
                              <a:gs pos="20382">
                                <a:srgbClr val="FFFFFF">
                                  <a:alpha val="45796"/>
                                </a:srgbClr>
                              </a:gs>
                              <a:gs pos="35803">
                                <a:srgbClr val="FFFFFF">
                                  <a:alpha val="72898"/>
                                </a:srgbClr>
                              </a:gs>
                              <a:gs pos="55434">
                                <a:srgbClr val="FFFFFF"/>
                              </a:gs>
                            </a:gsLst>
                            <a:path path="shape">
                              <a:fillToRect l="49659" t="-26178" r="50340" b="126178"/>
                            </a:path>
                          </a:gradFill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bodyPr wrap="square" lIns="54570" tIns="54570" rIns="54570" bIns="54570" numCol="1" anchor="ctr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0AC8FBB" id="Group" o:spid="_x0000_s1026" style="position:absolute;margin-left:393.45pt;margin-top:-45.15pt;width:485pt;height:279.85pt;z-index:251657215;mso-height-relative:margin" coordorigin=",2532" coordsize="59619,330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" o:spid="_x0000_s1027" type="#_x0000_t75" alt="Image" style="position:absolute;top:3286;width:56038;height:299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" strokeweight="1pt">
                  <v:stroke miterlimit="4"/>
                  <v:imagedata r:id="rId10" o:title="Image"/>
                </v:shape>
                <v:group id="_x0000_s1028" style="position:absolute;left:249;top:2532;width:59370;height:24736" coordorigin="249,2532" coordsize="59370,24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5" coordsize="21600,21600" o:spt="5" adj="10800" path="m@0,l,21600r21600,xe">
                    <v:stroke joinstyle="miter"/>
                    <v:formulas>
                      <v:f eqn="val #0"/>
                      <v:f eqn="prod #0 1 2"/>
                      <v:f eqn="sum @1 10800 0"/>
                    </v:formulas>
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<v:handles>
                      <v:h position="#0,topLeft" xrange="0,21600"/>
                    </v:handles>
                  </v:shapetype>
                  <v:shape id="Triangle" o:spid="_x0000_s1029" type="#_x0000_t5" style="position:absolute;left:12023;top:2532;width:13195;height:11439;rotation: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" fillcolor="#dedfe0" strokecolor="#dedfe0" strokeweight=".25pt">
                    <v:stroke miterlimit="4"/>
                    <v:textbox inset="1.51583mm,1.51583mm,1.51583mm,1.51583mm"/>
                  </v:shape>
                  <v:oval id="Circle" o:spid="_x0000_s1030" style="position:absolute;left:15757;top:7873;width:4221;height:422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" fillcolor="#efeff0" stroked="f" strokeweight="1pt">
                    <v:stroke miterlimit="4" joinstyle="miter"/>
                    <v:textbox inset="1.51583mm,1.51583mm,1.51583mm,1.51583mm"/>
                  </v:oval>
                  <v:oval id="Circle" o:spid="_x0000_s1031" style="position:absolute;left:249;top:7687;width:4221;height:422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" fillcolor="#dedfe0" stroked="f" strokeweight="1pt">
                    <v:stroke miterlimit="4" joinstyle="miter"/>
                    <v:textbox inset="1.51583mm,1.51583mm,1.51583mm,1.51583mm"/>
                  </v:oval>
                  <v:shape id="Triangle" o:spid="_x0000_s1032" type="#_x0000_t5" style="position:absolute;left:29219;top:9223;width:13195;height:11439;rotation:-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" fillcolor="#efeff0" strokecolor="#efeff0" strokeweight=".5pt">
                    <v:stroke miterlimit="4"/>
                    <v:textbox inset="1.51583mm,1.51583mm,1.51583mm,1.51583mm"/>
                  </v:shape>
                  <v:shape id="Triangle" o:spid="_x0000_s1033" type="#_x0000_t5" style="position:absolute;left:34953;top:15829;width:13195;height:11439;rotation: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" fillcolor="#dedfe0" strokecolor="#dedfe0" strokeweight=".5pt">
                    <v:stroke miterlimit="4"/>
                    <v:textbox inset="1.51583mm,1.51583mm,1.51583mm,1.51583mm"/>
                  </v:shape>
                  <v:oval id="Circle" o:spid="_x0000_s1034" style="position:absolute;left:34859;top:14564;width:4221;height:422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" fillcolor="#dedfe0" stroked="f" strokeweight="1pt">
                    <v:stroke miterlimit="4" joinstyle="miter"/>
                    <v:textbox inset="1.51583mm,1.51583mm,1.51583mm,1.51583mm"/>
                  </v:oval>
                  <v:oval id="Circle" o:spid="_x0000_s1035" style="position:absolute;left:38687;top:21170;width:4221;height:422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" fillcolor="#efeff0" stroked="f" strokeweight="1pt">
                    <v:stroke miterlimit="4" joinstyle="miter"/>
                    <v:textbox inset="1.51583mm,1.51583mm,1.51583mm,1.51583mm"/>
                  </v:oval>
                  <v:shape id="Triangle" o:spid="_x0000_s1036" type="#_x0000_t5" style="position:absolute;left:34953;top:2619;width:13195;height:11438;rotation: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" fillcolor="#dedfe0" strokecolor="#dedfe0" strokeweight=".5pt">
                    <v:stroke miterlimit="4"/>
                    <v:textbox inset="1.51583mm,1.51583mm,1.51583mm,1.51583mm"/>
                  </v:shape>
                  <v:oval id="Circle" o:spid="_x0000_s1037" style="position:absolute;left:38687;top:7960;width:4221;height:422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" fillcolor="#efeff0" stroked="f" strokeweight="1pt">
                    <v:stroke miterlimit="4" joinstyle="miter"/>
                    <v:textbox inset="1.51583mm,1.51583mm,1.51583mm,1.51583mm"/>
                  </v:oval>
                  <v:shape id="Triangle" o:spid="_x0000_s1038" type="#_x0000_t5" style="position:absolute;left:40691;top:2676;width:13195;height:11438;rotation:-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" fillcolor="#efeff0" strokecolor="#efeff0" strokeweight=".5pt">
                    <v:stroke miterlimit="4"/>
                    <v:textbox inset="1.51583mm,1.51583mm,1.51583mm,1.51583mm"/>
                  </v:shape>
                  <v:oval id="Circle" o:spid="_x0000_s1039" style="position:absolute;left:46331;top:8016;width:4221;height:4221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" fillcolor="#dedfe0" stroked="f" strokeweight="1pt">
                    <v:stroke miterlimit="4" joinstyle="miter"/>
                    <v:textbox inset="1.51583mm,1.51583mm,1.51583mm,1.51583mm"/>
                  </v:oval>
                  <v:shape id="Triangle" o:spid="_x0000_s1040" type="#_x0000_t5" style="position:absolute;left:46424;top:9282;width:13195;height:11438;rotation: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" fillcolor="#dedfe0" strokecolor="#dedfe0" strokeweight=".5pt">
                    <v:stroke miterlimit="4"/>
                    <v:textbox inset="1.51583mm,1.51583mm,1.51583mm,1.51583mm"/>
                  </v:shape>
                  <v:oval id="Circle" o:spid="_x0000_s1041" style="position:absolute;left:50158;top:14623;width:4221;height:422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" fillcolor="#efeff0" stroked="f" strokeweight="1pt">
                    <v:stroke miterlimit="4" joinstyle="miter"/>
                    <v:textbox inset="1.51583mm,1.51583mm,1.51583mm,1.51583mm"/>
                  </v:oval>
                  <v:shape id="Triangle" o:spid="_x0000_s1042" type="#_x0000_t5" style="position:absolute;left:17761;top:2589;width:13195;height:11438;rotation:-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" fillcolor="#efeff0" strokecolor="#efeff0" strokeweight=".5pt">
                    <v:stroke miterlimit="4"/>
                    <v:textbox inset="1.51583mm,1.51583mm,1.51583mm,1.51583mm"/>
                  </v:shape>
                  <v:oval id="Circle" o:spid="_x0000_s1043" style="position:absolute;left:23401;top:7930;width:4221;height:4220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" fillcolor="#dedfe0" stroked="f" strokeweight="1pt">
                    <v:stroke miterlimit="4" joinstyle="miter"/>
                    <v:textbox inset="1.51583mm,1.51583mm,1.51583mm,1.51583mm"/>
                  </v:oval>
                </v:group>
                <v:rect id="Rectangle" o:spid="_x0000_s1044" style="position:absolute;left:16;top:9870;width:55933;height:256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" stroked="f" strokeweight="1pt">
                  <v:fill o:opacity2="0" rotate="t" focusposition="32545f,-17156f" focussize="" colors="0 white;13358f white;23464f white;36329f white" focus="100%" type="gradientRadial"/>
                  <v:stroke miterlimit="4"/>
                  <v:textbox inset="1.51583mm,1.51583mm,1.51583mm,1.51583mm"/>
                </v:rect>
              </v:group>
            </w:pict>
          </mc:Fallback>
        </mc:AlternateContent>
      </w:r>
      <w:r w:rsidR="005726E1" w:rsidRPr="005726E1">
        <w:t xml:space="preserve"> </w:t>
      </w:r>
    </w:p>
    <w:p w14:paraId="341937E2" w14:textId="77777777" w:rsidR="005726E1" w:rsidRDefault="005726E1" w:rsidP="005726E1"/>
    <w:p w14:paraId="46819BB6" w14:textId="77777777" w:rsidR="007751E8" w:rsidRPr="00726FE9" w:rsidRDefault="009C722F" w:rsidP="007751E8">
      <w:pPr>
        <w:pStyle w:val="berschrift1"/>
        <w:rPr>
          <w:lang w:val="en-GB"/>
        </w:rPr>
      </w:pPr>
      <w:r w:rsidRPr="009E4C06">
        <w:drawing>
          <wp:anchor distT="0" distB="0" distL="114300" distR="114300" simplePos="0" relativeHeight="251664384" behindDoc="1" locked="0" layoutInCell="1" allowOverlap="1" wp14:anchorId="41033596" wp14:editId="332B8599">
            <wp:simplePos x="0" y="0"/>
            <wp:positionH relativeFrom="column">
              <wp:posOffset>1169670</wp:posOffset>
            </wp:positionH>
            <wp:positionV relativeFrom="paragraph">
              <wp:posOffset>323850</wp:posOffset>
            </wp:positionV>
            <wp:extent cx="1181100" cy="760730"/>
            <wp:effectExtent l="0" t="0" r="0" b="1270"/>
            <wp:wrapTight wrapText="bothSides">
              <wp:wrapPolygon edited="0">
                <wp:start x="0" y="0"/>
                <wp:lineTo x="0" y="21095"/>
                <wp:lineTo x="21252" y="21095"/>
                <wp:lineTo x="21252" y="0"/>
                <wp:lineTo x="0" y="0"/>
              </wp:wrapPolygon>
            </wp:wrapTight>
            <wp:docPr id="29" name="Grafi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100" cy="760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C722F">
        <w:rPr>
          <w:noProof/>
          <w:lang w:val="en-GB"/>
        </w:rPr>
        <w:drawing>
          <wp:anchor distT="0" distB="0" distL="114300" distR="114300" simplePos="0" relativeHeight="251672576" behindDoc="1" locked="0" layoutInCell="1" allowOverlap="1" wp14:anchorId="0BAE21A0" wp14:editId="324CA282">
            <wp:simplePos x="0" y="0"/>
            <wp:positionH relativeFrom="margin">
              <wp:align>left</wp:align>
            </wp:positionH>
            <wp:positionV relativeFrom="paragraph">
              <wp:posOffset>1113155</wp:posOffset>
            </wp:positionV>
            <wp:extent cx="2352040" cy="189865"/>
            <wp:effectExtent l="0" t="0" r="0" b="635"/>
            <wp:wrapTight wrapText="bothSides">
              <wp:wrapPolygon edited="0">
                <wp:start x="0" y="0"/>
                <wp:lineTo x="0" y="19505"/>
                <wp:lineTo x="21343" y="19505"/>
                <wp:lineTo x="21343" y="0"/>
                <wp:lineTo x="0" y="0"/>
              </wp:wrapPolygon>
            </wp:wrapTight>
            <wp:docPr id="45" name="Grafik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6650" cy="1902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9E4C06">
        <w:drawing>
          <wp:anchor distT="0" distB="0" distL="114300" distR="114300" simplePos="0" relativeHeight="251665408" behindDoc="1" locked="0" layoutInCell="1" allowOverlap="1" wp14:anchorId="031B048C" wp14:editId="3E8A2BA0">
            <wp:simplePos x="0" y="0"/>
            <wp:positionH relativeFrom="column">
              <wp:posOffset>-18415</wp:posOffset>
            </wp:positionH>
            <wp:positionV relativeFrom="paragraph">
              <wp:posOffset>323215</wp:posOffset>
            </wp:positionV>
            <wp:extent cx="1187450" cy="753110"/>
            <wp:effectExtent l="0" t="0" r="0" b="8890"/>
            <wp:wrapTight wrapText="bothSides">
              <wp:wrapPolygon edited="0">
                <wp:start x="0" y="0"/>
                <wp:lineTo x="0" y="21309"/>
                <wp:lineTo x="21138" y="21309"/>
                <wp:lineTo x="21138" y="0"/>
                <wp:lineTo x="0" y="0"/>
              </wp:wrapPolygon>
            </wp:wrapTight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753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751E8" w:rsidRPr="007751E8"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5B87EE1" wp14:editId="21E861D8">
                <wp:simplePos x="0" y="0"/>
                <wp:positionH relativeFrom="column">
                  <wp:posOffset>58811</wp:posOffset>
                </wp:positionH>
                <wp:positionV relativeFrom="paragraph">
                  <wp:posOffset>15681</wp:posOffset>
                </wp:positionV>
                <wp:extent cx="2396197" cy="9378"/>
                <wp:effectExtent l="0" t="0" r="23495" b="29210"/>
                <wp:wrapNone/>
                <wp:docPr id="153" name="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96197" cy="9378"/>
                        </a:xfrm>
                        <a:prstGeom prst="line">
                          <a:avLst/>
                        </a:prstGeom>
                        <a:ln w="3175">
                          <a:solidFill>
                            <a:srgbClr val="767C85"/>
                          </a:solidFill>
                          <a:miter lim="400000"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9D1A253" id="Line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65pt,1.25pt" to="193.35pt,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" strokecolor="#767c85" strokeweight=".25pt">
                <v:stroke miterlimit="4" joinstyle="miter"/>
              </v:line>
            </w:pict>
          </mc:Fallback>
        </mc:AlternateContent>
      </w:r>
      <w:r w:rsidR="007751E8" w:rsidRPr="00726FE9">
        <w:rPr>
          <w:lang w:val="en-GB"/>
        </w:rPr>
        <w:t xml:space="preserve"> CW 41-44 Introduction D3</w:t>
      </w:r>
    </w:p>
    <w:p w14:paraId="753F8150" w14:textId="77777777" w:rsidR="009C722F" w:rsidRPr="009C722F" w:rsidRDefault="009E4C06" w:rsidP="009C722F">
      <w:pPr>
        <w:pStyle w:val="berschrift2"/>
        <w:rPr>
          <w:noProof/>
          <w:lang w:val="en-GB"/>
        </w:rPr>
      </w:pPr>
      <w:r w:rsidRPr="009C722F">
        <w:rPr>
          <w:noProof/>
          <w:lang w:val="en-GB"/>
        </w:rPr>
        <w:t xml:space="preserve">Q </w:t>
      </w:r>
      <w:r w:rsidRPr="00726FE9">
        <w:rPr>
          <w:lang w:val="en-GB"/>
        </w:rPr>
        <w:t>Part</w:t>
      </w:r>
      <w:r w:rsidRPr="009C722F">
        <w:rPr>
          <w:noProof/>
          <w:lang w:val="en-GB"/>
        </w:rPr>
        <w:t xml:space="preserve"> 1: </w:t>
      </w:r>
      <w:bookmarkStart w:id="0" w:name="_GoBack"/>
      <w:bookmarkEnd w:id="0"/>
      <w:r w:rsidR="00726FE9">
        <w:rPr>
          <w:noProof/>
          <w:lang w:val="en-GB"/>
        </w:rPr>
        <w:t>parametric methods</w:t>
      </w:r>
    </w:p>
    <w:p w14:paraId="2050BEFE" w14:textId="77777777" w:rsidR="009E4C06" w:rsidRPr="009C722F" w:rsidRDefault="009E4C06" w:rsidP="009C722F">
      <w:pPr>
        <w:pStyle w:val="Listenabsatz"/>
        <w:numPr>
          <w:ilvl w:val="0"/>
          <w:numId w:val="2"/>
        </w:numPr>
        <w:rPr>
          <w:noProof/>
          <w:sz w:val="18"/>
          <w:szCs w:val="18"/>
          <w:lang w:val="en-GB"/>
        </w:rPr>
      </w:pPr>
      <w:r w:rsidRPr="009C722F">
        <w:rPr>
          <w:noProof/>
          <w:sz w:val="18"/>
          <w:szCs w:val="18"/>
          <w:lang w:val="en-GB"/>
        </w:rPr>
        <w:t xml:space="preserve">a) What is the structure of the dataset? visualising by doing a scatterplot in 2D/3D. </w:t>
      </w:r>
    </w:p>
    <w:p w14:paraId="54BBE386" w14:textId="77777777" w:rsidR="00AB3633" w:rsidRDefault="00AB3633" w:rsidP="007751E8">
      <w:pPr>
        <w:rPr>
          <w:noProof/>
          <w:lang w:val="en-GB"/>
        </w:rPr>
      </w:pPr>
      <w:r w:rsidRPr="00AB3633">
        <w:rPr>
          <w:lang w:val="en-GB"/>
        </w:rPr>
        <w:drawing>
          <wp:anchor distT="0" distB="0" distL="114300" distR="114300" simplePos="0" relativeHeight="251669504" behindDoc="1" locked="0" layoutInCell="1" allowOverlap="1" wp14:anchorId="4361D937" wp14:editId="1BD6F690">
            <wp:simplePos x="0" y="0"/>
            <wp:positionH relativeFrom="margin">
              <wp:posOffset>100330</wp:posOffset>
            </wp:positionH>
            <wp:positionV relativeFrom="paragraph">
              <wp:posOffset>20955</wp:posOffset>
            </wp:positionV>
            <wp:extent cx="890905" cy="545465"/>
            <wp:effectExtent l="0" t="0" r="4445" b="6985"/>
            <wp:wrapTight wrapText="bothSides">
              <wp:wrapPolygon edited="0">
                <wp:start x="0" y="0"/>
                <wp:lineTo x="0" y="21122"/>
                <wp:lineTo x="21246" y="21122"/>
                <wp:lineTo x="21246" y="0"/>
                <wp:lineTo x="0" y="0"/>
              </wp:wrapPolygon>
            </wp:wrapTight>
            <wp:docPr id="42" name="Grafik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0905" cy="545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146FEF" w14:textId="77777777" w:rsidR="00AB3633" w:rsidRDefault="00AB3633" w:rsidP="007751E8">
      <w:pPr>
        <w:rPr>
          <w:noProof/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5E96543" wp14:editId="65DE6B38">
                <wp:simplePos x="0" y="0"/>
                <wp:positionH relativeFrom="column">
                  <wp:posOffset>96325</wp:posOffset>
                </wp:positionH>
                <wp:positionV relativeFrom="paragraph">
                  <wp:posOffset>276078</wp:posOffset>
                </wp:positionV>
                <wp:extent cx="2311400" cy="637150"/>
                <wp:effectExtent l="0" t="0" r="0" b="10795"/>
                <wp:wrapNone/>
                <wp:docPr id="33" name="i + geom_area() x, y, alpha, color, fill, linetype, size…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1400" cy="63715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="" xmlns:p="http://schemas.openxmlformats.org/presentationml/2006/main" xmlns:a14="http://schemas.microsoft.com/office/drawing/2010/main" xmlns:ma14="http://schemas.microsoft.com/office/mac/drawingml/2011/main" xmlns:lc="http://schemas.openxmlformats.org/drawingml/2006/lockedCanvas" val="1"/>
                          </a:ext>
                        </a:extLst>
                      </wps:spPr>
                      <wps:txbx>
                        <w:txbxContent>
                          <w:p w14:paraId="1CA69F90" w14:textId="77777777" w:rsidR="00AB3633" w:rsidRPr="009C722F" w:rsidRDefault="00AB3633" w:rsidP="00AB3633">
                            <w:pPr>
                              <w:overflowPunct w:val="0"/>
                              <w:spacing w:before="220" w:line="168" w:lineRule="auto"/>
                              <w:rPr>
                                <w:rFonts w:ascii="Source Sans Pro" w:eastAsia="Source Sans Pro" w:hAnsi="Source Sans Pro" w:cs="Source Sans Pro"/>
                                <w:b/>
                                <w:bCs/>
                                <w:color w:val="000000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9C722F">
                              <w:rPr>
                                <w:rFonts w:ascii="Source Sans Pro" w:eastAsia="Source Sans Pro" w:hAnsi="Source Sans Pro" w:cs="Source Sans Pro"/>
                                <w:b/>
                                <w:bCs/>
                                <w:color w:val="000000"/>
                                <w:sz w:val="18"/>
                                <w:szCs w:val="18"/>
                                <w:lang w:val="en-GB"/>
                              </w:rPr>
                              <w:t>library</w:t>
                            </w:r>
                            <w:r w:rsidRPr="009C722F">
                              <w:rPr>
                                <w:rFonts w:ascii="Source Sans Pro" w:eastAsia="Source Sans Pro" w:hAnsi="Source Sans Pro" w:cs="Source Sans Pro"/>
                                <w:color w:val="000000"/>
                                <w:sz w:val="18"/>
                                <w:szCs w:val="18"/>
                                <w:lang w:val="en-GB"/>
                              </w:rPr>
                              <w:t>(datasets)</w:t>
                            </w:r>
                            <w:r w:rsidRPr="009C722F">
                              <w:rPr>
                                <w:rFonts w:ascii="Source Sans Pro" w:eastAsia="Source Sans Pro" w:hAnsi="Source Sans Pro" w:cs="Source Sans Pro"/>
                                <w:color w:val="000000"/>
                                <w:sz w:val="18"/>
                                <w:szCs w:val="18"/>
                                <w:lang w:val="en-GB"/>
                              </w:rPr>
                              <w:br/>
                            </w:r>
                            <w:r w:rsidRPr="009C722F">
                              <w:rPr>
                                <w:rFonts w:ascii="Source Sans Pro" w:eastAsia="Source Sans Pro" w:hAnsi="Source Sans Pro" w:cs="Source Sans Pro"/>
                                <w:b/>
                                <w:bCs/>
                                <w:color w:val="000000"/>
                                <w:sz w:val="18"/>
                                <w:szCs w:val="18"/>
                                <w:lang w:val="en-GB"/>
                              </w:rPr>
                              <w:t>data</w:t>
                            </w:r>
                            <w:r w:rsidRPr="009C722F">
                              <w:rPr>
                                <w:rFonts w:ascii="Source Sans Pro" w:eastAsia="Source Sans Pro" w:hAnsi="Source Sans Pro" w:cs="Source Sans Pro"/>
                                <w:color w:val="000000"/>
                                <w:sz w:val="18"/>
                                <w:szCs w:val="18"/>
                                <w:lang w:val="en-GB"/>
                              </w:rPr>
                              <w:t>(iris)</w:t>
                            </w:r>
                          </w:p>
                          <w:p w14:paraId="3F441EB8" w14:textId="77777777" w:rsidR="00AB3633" w:rsidRPr="009C722F" w:rsidRDefault="00AB3633" w:rsidP="00AB3633">
                            <w:pPr>
                              <w:overflowPunct w:val="0"/>
                              <w:spacing w:before="220" w:line="168" w:lineRule="auto"/>
                              <w:rPr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9C722F">
                              <w:rPr>
                                <w:b/>
                                <w:bCs/>
                                <w:sz w:val="18"/>
                                <w:szCs w:val="18"/>
                                <w:lang w:val="en-GB"/>
                              </w:rPr>
                              <w:t>plot</w:t>
                            </w:r>
                            <w:r w:rsidRPr="009C722F">
                              <w:rPr>
                                <w:sz w:val="18"/>
                                <w:szCs w:val="18"/>
                                <w:lang w:val="en-GB"/>
                              </w:rPr>
                              <w:t>(</w:t>
                            </w:r>
                            <w:proofErr w:type="spellStart"/>
                            <w:r w:rsidRPr="009C722F">
                              <w:rPr>
                                <w:sz w:val="18"/>
                                <w:szCs w:val="18"/>
                                <w:lang w:val="en-GB"/>
                              </w:rPr>
                              <w:t>iris$Sepal.Width,iris$Sepal.Length</w:t>
                            </w:r>
                            <w:proofErr w:type="spellEnd"/>
                            <w:r w:rsidRPr="009C722F">
                              <w:rPr>
                                <w:sz w:val="18"/>
                                <w:szCs w:val="18"/>
                                <w:lang w:val="en-GB"/>
                              </w:rPr>
                              <w:t>)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E96543" id="i + geom_area() x, y, alpha, color, fill, linetype, size…" o:spid="_x0000_s1027" type="#_x0000_t202" style="position:absolute;margin-left:7.6pt;margin-top:21.75pt;width:182pt;height:50.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" filled="f" stroked="f" strokeweight="1pt">
                <v:stroke miterlimit="4"/>
                <v:textbox inset="0,0,0,0">
                  <w:txbxContent>
                    <w:p w14:paraId="1CA69F90" w14:textId="77777777" w:rsidR="00AB3633" w:rsidRPr="009C722F" w:rsidRDefault="00AB3633" w:rsidP="00AB3633">
                      <w:pPr>
                        <w:overflowPunct w:val="0"/>
                        <w:spacing w:before="220" w:line="168" w:lineRule="auto"/>
                        <w:rPr>
                          <w:rFonts w:ascii="Source Sans Pro" w:eastAsia="Source Sans Pro" w:hAnsi="Source Sans Pro" w:cs="Source Sans Pro"/>
                          <w:b/>
                          <w:bCs/>
                          <w:color w:val="000000"/>
                          <w:sz w:val="18"/>
                          <w:szCs w:val="18"/>
                          <w:lang w:val="en-GB"/>
                        </w:rPr>
                      </w:pPr>
                      <w:r w:rsidRPr="009C722F">
                        <w:rPr>
                          <w:rFonts w:ascii="Source Sans Pro" w:eastAsia="Source Sans Pro" w:hAnsi="Source Sans Pro" w:cs="Source Sans Pro"/>
                          <w:b/>
                          <w:bCs/>
                          <w:color w:val="000000"/>
                          <w:sz w:val="18"/>
                          <w:szCs w:val="18"/>
                          <w:lang w:val="en-GB"/>
                        </w:rPr>
                        <w:t>library</w:t>
                      </w:r>
                      <w:r w:rsidRPr="009C722F">
                        <w:rPr>
                          <w:rFonts w:ascii="Source Sans Pro" w:eastAsia="Source Sans Pro" w:hAnsi="Source Sans Pro" w:cs="Source Sans Pro"/>
                          <w:color w:val="000000"/>
                          <w:sz w:val="18"/>
                          <w:szCs w:val="18"/>
                          <w:lang w:val="en-GB"/>
                        </w:rPr>
                        <w:t>(datasets)</w:t>
                      </w:r>
                      <w:r w:rsidRPr="009C722F">
                        <w:rPr>
                          <w:rFonts w:ascii="Source Sans Pro" w:eastAsia="Source Sans Pro" w:hAnsi="Source Sans Pro" w:cs="Source Sans Pro"/>
                          <w:color w:val="000000"/>
                          <w:sz w:val="18"/>
                          <w:szCs w:val="18"/>
                          <w:lang w:val="en-GB"/>
                        </w:rPr>
                        <w:br/>
                      </w:r>
                      <w:r w:rsidRPr="009C722F">
                        <w:rPr>
                          <w:rFonts w:ascii="Source Sans Pro" w:eastAsia="Source Sans Pro" w:hAnsi="Source Sans Pro" w:cs="Source Sans Pro"/>
                          <w:b/>
                          <w:bCs/>
                          <w:color w:val="000000"/>
                          <w:sz w:val="18"/>
                          <w:szCs w:val="18"/>
                          <w:lang w:val="en-GB"/>
                        </w:rPr>
                        <w:t>data</w:t>
                      </w:r>
                      <w:r w:rsidRPr="009C722F">
                        <w:rPr>
                          <w:rFonts w:ascii="Source Sans Pro" w:eastAsia="Source Sans Pro" w:hAnsi="Source Sans Pro" w:cs="Source Sans Pro"/>
                          <w:color w:val="000000"/>
                          <w:sz w:val="18"/>
                          <w:szCs w:val="18"/>
                          <w:lang w:val="en-GB"/>
                        </w:rPr>
                        <w:t>(iris)</w:t>
                      </w:r>
                    </w:p>
                    <w:p w14:paraId="3F441EB8" w14:textId="77777777" w:rsidR="00AB3633" w:rsidRPr="009C722F" w:rsidRDefault="00AB3633" w:rsidP="00AB3633">
                      <w:pPr>
                        <w:overflowPunct w:val="0"/>
                        <w:spacing w:before="220" w:line="168" w:lineRule="auto"/>
                        <w:rPr>
                          <w:sz w:val="18"/>
                          <w:szCs w:val="18"/>
                          <w:lang w:val="en-GB"/>
                        </w:rPr>
                      </w:pPr>
                      <w:r w:rsidRPr="009C722F">
                        <w:rPr>
                          <w:b/>
                          <w:bCs/>
                          <w:sz w:val="18"/>
                          <w:szCs w:val="18"/>
                          <w:lang w:val="en-GB"/>
                        </w:rPr>
                        <w:t>plot</w:t>
                      </w:r>
                      <w:r w:rsidRPr="009C722F">
                        <w:rPr>
                          <w:sz w:val="18"/>
                          <w:szCs w:val="18"/>
                          <w:lang w:val="en-GB"/>
                        </w:rPr>
                        <w:t>(</w:t>
                      </w:r>
                      <w:proofErr w:type="spellStart"/>
                      <w:r w:rsidRPr="009C722F">
                        <w:rPr>
                          <w:sz w:val="18"/>
                          <w:szCs w:val="18"/>
                          <w:lang w:val="en-GB"/>
                        </w:rPr>
                        <w:t>iris$Sepal.Width,iris$Sepal.Length</w:t>
                      </w:r>
                      <w:proofErr w:type="spellEnd"/>
                      <w:r w:rsidRPr="009C722F">
                        <w:rPr>
                          <w:sz w:val="18"/>
                          <w:szCs w:val="18"/>
                          <w:lang w:val="en-GB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7616FF02" w14:textId="77777777" w:rsidR="00AB3633" w:rsidRDefault="00AB3633" w:rsidP="007751E8">
      <w:pPr>
        <w:rPr>
          <w:noProof/>
          <w:lang w:val="en-GB"/>
        </w:rPr>
      </w:pPr>
    </w:p>
    <w:p w14:paraId="6B41F219" w14:textId="77777777" w:rsidR="00AB3633" w:rsidRDefault="00AB3633" w:rsidP="007751E8">
      <w:pPr>
        <w:rPr>
          <w:noProof/>
          <w:lang w:val="en-GB"/>
        </w:rPr>
      </w:pPr>
    </w:p>
    <w:p w14:paraId="5BF1AB62" w14:textId="77777777" w:rsidR="00AB3633" w:rsidRDefault="00AB3633" w:rsidP="007751E8">
      <w:pPr>
        <w:rPr>
          <w:noProof/>
          <w:lang w:val="en-GB"/>
        </w:rPr>
      </w:pPr>
    </w:p>
    <w:p w14:paraId="6148A3A5" w14:textId="77777777" w:rsidR="009C722F" w:rsidRDefault="009E4C06" w:rsidP="009C722F">
      <w:pPr>
        <w:pStyle w:val="berschrift2"/>
        <w:rPr>
          <w:noProof/>
          <w:lang w:val="en-GB"/>
        </w:rPr>
      </w:pPr>
      <w:r w:rsidRPr="009C722F">
        <w:rPr>
          <w:noProof/>
          <w:lang w:val="en-GB"/>
        </w:rPr>
        <w:t xml:space="preserve">Q Part 2: </w:t>
      </w:r>
      <w:r w:rsidR="00726FE9">
        <w:rPr>
          <w:noProof/>
          <w:lang w:val="en-GB"/>
        </w:rPr>
        <w:t>nonparametric methods</w:t>
      </w:r>
    </w:p>
    <w:p w14:paraId="3ABAD100" w14:textId="77777777" w:rsidR="009E4C06" w:rsidRPr="009C722F" w:rsidRDefault="009E4C06" w:rsidP="009C722F">
      <w:pPr>
        <w:pStyle w:val="Listenabsatz"/>
        <w:numPr>
          <w:ilvl w:val="0"/>
          <w:numId w:val="2"/>
        </w:numPr>
        <w:rPr>
          <w:noProof/>
          <w:sz w:val="18"/>
          <w:szCs w:val="18"/>
          <w:lang w:val="en-GB"/>
        </w:rPr>
      </w:pPr>
      <w:r w:rsidRPr="009C722F">
        <w:rPr>
          <w:noProof/>
          <w:sz w:val="18"/>
          <w:szCs w:val="18"/>
          <w:lang w:val="en-GB"/>
        </w:rPr>
        <w:t>a) What is the relation between Petal.Length and Petal.Width?</w:t>
      </w:r>
    </w:p>
    <w:p w14:paraId="2BF0C198" w14:textId="77777777" w:rsidR="009E4C06" w:rsidRPr="009C722F" w:rsidRDefault="009E4C06" w:rsidP="009C722F">
      <w:pPr>
        <w:pStyle w:val="Listenabsatz"/>
        <w:numPr>
          <w:ilvl w:val="0"/>
          <w:numId w:val="2"/>
        </w:numPr>
        <w:rPr>
          <w:noProof/>
          <w:sz w:val="18"/>
          <w:szCs w:val="18"/>
          <w:lang w:val="en-GB"/>
        </w:rPr>
      </w:pPr>
      <w:r w:rsidRPr="009C722F">
        <w:rPr>
          <w:noProof/>
          <w:sz w:val="18"/>
          <w:szCs w:val="18"/>
          <w:lang w:val="en-GB"/>
        </w:rPr>
        <w:t>b) What is the expected value for Petal.Lenght for Petal. Width = 1.55. Scatter Plot</w:t>
      </w:r>
      <w:r w:rsidR="00AB3633" w:rsidRPr="009C722F">
        <w:rPr>
          <w:noProof/>
          <w:sz w:val="18"/>
          <w:szCs w:val="18"/>
          <w:lang w:val="en-GB"/>
        </w:rPr>
        <w:t xml:space="preserve"> </w:t>
      </w:r>
    </w:p>
    <w:p w14:paraId="4E3FC0D4" w14:textId="77777777" w:rsidR="00AB3633" w:rsidRPr="009C722F" w:rsidRDefault="00AB3633" w:rsidP="00AB3633">
      <w:pPr>
        <w:pStyle w:val="Listenabsatz"/>
        <w:ind w:left="142"/>
        <w:rPr>
          <w:noProof/>
          <w:sz w:val="18"/>
          <w:szCs w:val="18"/>
          <w:lang w:val="en-GB"/>
        </w:rPr>
      </w:pPr>
      <w:r w:rsidRPr="009C722F">
        <w:rPr>
          <w:noProof/>
          <w:sz w:val="18"/>
          <w:szCs w:val="18"/>
          <w:lang w:val="en-GB"/>
        </w:rPr>
        <w:t>idea of performing linear regression</w:t>
      </w:r>
    </w:p>
    <w:p w14:paraId="7ED57255" w14:textId="77777777" w:rsidR="00AB3633" w:rsidRDefault="00AB3633" w:rsidP="00AB3633">
      <w:pPr>
        <w:pStyle w:val="Listenabsatz"/>
        <w:ind w:left="142"/>
        <w:rPr>
          <w:noProof/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E0CA3F4" wp14:editId="65FA7C9D">
                <wp:simplePos x="0" y="0"/>
                <wp:positionH relativeFrom="margin">
                  <wp:align>left</wp:align>
                </wp:positionH>
                <wp:positionV relativeFrom="paragraph">
                  <wp:posOffset>2970</wp:posOffset>
                </wp:positionV>
                <wp:extent cx="2311400" cy="145026"/>
                <wp:effectExtent l="0" t="0" r="0" b="7620"/>
                <wp:wrapNone/>
                <wp:docPr id="43" name="i + geom_area() x, y, alpha, color, fill, linetype, size…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1400" cy="145026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="" xmlns:p="http://schemas.openxmlformats.org/presentationml/2006/main" xmlns:a14="http://schemas.microsoft.com/office/drawing/2010/main" xmlns:ma14="http://schemas.microsoft.com/office/mac/drawingml/2011/main" xmlns:lc="http://schemas.openxmlformats.org/drawingml/2006/lockedCanvas" val="1"/>
                          </a:ext>
                        </a:extLst>
                      </wps:spPr>
                      <wps:txbx>
                        <w:txbxContent>
                          <w:p w14:paraId="250FE384" w14:textId="77777777" w:rsidR="00AB3633" w:rsidRPr="009C722F" w:rsidRDefault="00AB3633" w:rsidP="00AB3633">
                            <w:pPr>
                              <w:pStyle w:val="Listenabsatz"/>
                              <w:ind w:left="142"/>
                              <w:rPr>
                                <w:noProof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9C722F">
                              <w:rPr>
                                <w:noProof/>
                                <w:sz w:val="18"/>
                                <w:szCs w:val="18"/>
                                <w:lang w:val="en-GB"/>
                              </w:rPr>
                              <w:t>fit1=</w:t>
                            </w:r>
                            <w:r w:rsidRPr="009C722F">
                              <w:rPr>
                                <w:b/>
                                <w:bCs/>
                                <w:noProof/>
                                <w:sz w:val="18"/>
                                <w:szCs w:val="18"/>
                                <w:lang w:val="en-GB"/>
                              </w:rPr>
                              <w:t>lm</w:t>
                            </w:r>
                            <w:r w:rsidRPr="009C722F">
                              <w:rPr>
                                <w:noProof/>
                                <w:sz w:val="18"/>
                                <w:szCs w:val="18"/>
                                <w:lang w:val="en-GB"/>
                              </w:rPr>
                              <w:t>(Sepal.Length~Sepal.Width,data=iris)</w:t>
                            </w:r>
                          </w:p>
                          <w:p w14:paraId="6D9812CC" w14:textId="77777777" w:rsidR="00AB3633" w:rsidRPr="00AB3633" w:rsidRDefault="00AB3633" w:rsidP="00AB3633">
                            <w:pPr>
                              <w:overflowPunct w:val="0"/>
                              <w:spacing w:before="220" w:line="168" w:lineRule="auto"/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0CA3F4" id="_x0000_s1028" type="#_x0000_t202" style="position:absolute;left:0;text-align:left;margin-left:0;margin-top:.25pt;width:182pt;height:11.4pt;z-index:2516715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" filled="f" stroked="f" strokeweight="1pt">
                <v:stroke miterlimit="4"/>
                <v:textbox inset="0,0,0,0">
                  <w:txbxContent>
                    <w:p w14:paraId="250FE384" w14:textId="77777777" w:rsidR="00AB3633" w:rsidRPr="009C722F" w:rsidRDefault="00AB3633" w:rsidP="00AB3633">
                      <w:pPr>
                        <w:pStyle w:val="Listenabsatz"/>
                        <w:ind w:left="142"/>
                        <w:rPr>
                          <w:noProof/>
                          <w:sz w:val="18"/>
                          <w:szCs w:val="18"/>
                          <w:lang w:val="en-GB"/>
                        </w:rPr>
                      </w:pPr>
                      <w:r w:rsidRPr="009C722F">
                        <w:rPr>
                          <w:noProof/>
                          <w:sz w:val="18"/>
                          <w:szCs w:val="18"/>
                          <w:lang w:val="en-GB"/>
                        </w:rPr>
                        <w:t>fit1=</w:t>
                      </w:r>
                      <w:r w:rsidRPr="009C722F">
                        <w:rPr>
                          <w:b/>
                          <w:bCs/>
                          <w:noProof/>
                          <w:sz w:val="18"/>
                          <w:szCs w:val="18"/>
                          <w:lang w:val="en-GB"/>
                        </w:rPr>
                        <w:t>lm</w:t>
                      </w:r>
                      <w:r w:rsidRPr="009C722F">
                        <w:rPr>
                          <w:noProof/>
                          <w:sz w:val="18"/>
                          <w:szCs w:val="18"/>
                          <w:lang w:val="en-GB"/>
                        </w:rPr>
                        <w:t>(Sepal.Length~Sepal.Width,data=iris)</w:t>
                      </w:r>
                    </w:p>
                    <w:p w14:paraId="6D9812CC" w14:textId="77777777" w:rsidR="00AB3633" w:rsidRPr="00AB3633" w:rsidRDefault="00AB3633" w:rsidP="00AB3633">
                      <w:pPr>
                        <w:overflowPunct w:val="0"/>
                        <w:spacing w:before="220" w:line="168" w:lineRule="auto"/>
                        <w:rPr>
                          <w:lang w:val="en-GB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D90279B" w14:textId="77777777" w:rsidR="00AB3633" w:rsidRDefault="00AB3633" w:rsidP="00AB3633">
      <w:pPr>
        <w:pStyle w:val="Listenabsatz"/>
        <w:ind w:left="142"/>
        <w:rPr>
          <w:noProof/>
          <w:lang w:val="en-GB"/>
        </w:rPr>
      </w:pPr>
    </w:p>
    <w:p w14:paraId="7E4C418B" w14:textId="77777777" w:rsidR="009C722F" w:rsidRDefault="009C722F" w:rsidP="009C722F">
      <w:pPr>
        <w:pStyle w:val="berschrift2"/>
        <w:rPr>
          <w:noProof/>
          <w:lang w:val="en-GB"/>
        </w:rPr>
      </w:pPr>
      <w:r>
        <w:rPr>
          <w:noProof/>
          <w:lang w:val="en-GB"/>
        </w:rPr>
        <w:t>Definiton</w:t>
      </w:r>
      <w:r w:rsidRPr="009C722F">
        <w:rPr>
          <w:noProof/>
        </w:rPr>
        <w:t xml:space="preserve"> </w:t>
      </w:r>
    </w:p>
    <w:p w14:paraId="4E7B6256" w14:textId="77777777" w:rsidR="009C722F" w:rsidRDefault="009C722F" w:rsidP="009C722F">
      <w:pPr>
        <w:rPr>
          <w:sz w:val="18"/>
          <w:szCs w:val="18"/>
          <w:lang w:val="en-GB"/>
        </w:rPr>
      </w:pPr>
      <w:proofErr w:type="spellStart"/>
      <w:r>
        <w:rPr>
          <w:sz w:val="18"/>
          <w:szCs w:val="18"/>
          <w:lang w:val="en-GB"/>
        </w:rPr>
        <w:t>Stastistical</w:t>
      </w:r>
      <w:proofErr w:type="spellEnd"/>
      <w:r>
        <w:rPr>
          <w:sz w:val="18"/>
          <w:szCs w:val="18"/>
          <w:lang w:val="en-GB"/>
        </w:rPr>
        <w:t xml:space="preserve"> Learning = </w:t>
      </w:r>
    </w:p>
    <w:p w14:paraId="6E786C5C" w14:textId="77777777" w:rsidR="009C722F" w:rsidRDefault="009C722F" w:rsidP="009C722F">
      <w:pPr>
        <w:pStyle w:val="Listenabsatz"/>
        <w:numPr>
          <w:ilvl w:val="0"/>
          <w:numId w:val="3"/>
        </w:numPr>
        <w:rPr>
          <w:sz w:val="18"/>
          <w:szCs w:val="18"/>
          <w:lang w:val="en-GB"/>
        </w:rPr>
      </w:pPr>
      <w:r w:rsidRPr="009C722F">
        <w:rPr>
          <w:noProof/>
          <w:lang w:val="en-GB"/>
        </w:rPr>
        <w:drawing>
          <wp:anchor distT="0" distB="0" distL="114300" distR="114300" simplePos="0" relativeHeight="251673600" behindDoc="1" locked="0" layoutInCell="1" allowOverlap="1" wp14:anchorId="5151303F" wp14:editId="32B4C1FF">
            <wp:simplePos x="0" y="0"/>
            <wp:positionH relativeFrom="column">
              <wp:posOffset>-10160</wp:posOffset>
            </wp:positionH>
            <wp:positionV relativeFrom="paragraph">
              <wp:posOffset>40005</wp:posOffset>
            </wp:positionV>
            <wp:extent cx="423545" cy="349885"/>
            <wp:effectExtent l="0" t="1270" r="0" b="0"/>
            <wp:wrapThrough wrapText="bothSides">
              <wp:wrapPolygon edited="0">
                <wp:start x="-65" y="21522"/>
                <wp:lineTo x="20337" y="21522"/>
                <wp:lineTo x="20337" y="1529"/>
                <wp:lineTo x="-65" y="1529"/>
                <wp:lineTo x="-65" y="21522"/>
              </wp:wrapPolygon>
            </wp:wrapThrough>
            <wp:docPr id="48" name="Grafik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23545" cy="34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18"/>
          <w:szCs w:val="18"/>
          <w:lang w:val="en-GB"/>
        </w:rPr>
        <w:t>characteristics of probability distributions from data samples</w:t>
      </w:r>
    </w:p>
    <w:p w14:paraId="1CE1ED93" w14:textId="77777777" w:rsidR="009C722F" w:rsidRPr="009C722F" w:rsidRDefault="009C722F" w:rsidP="009C722F">
      <w:pPr>
        <w:pStyle w:val="Listenabsatz"/>
        <w:numPr>
          <w:ilvl w:val="0"/>
          <w:numId w:val="3"/>
        </w:numPr>
        <w:rPr>
          <w:sz w:val="18"/>
          <w:szCs w:val="18"/>
          <w:lang w:val="en-GB"/>
        </w:rPr>
      </w:pPr>
      <w:r>
        <w:rPr>
          <w:sz w:val="18"/>
          <w:szCs w:val="18"/>
          <w:lang w:val="en-GB"/>
        </w:rPr>
        <w:t>interference, prediction</w:t>
      </w:r>
    </w:p>
    <w:p w14:paraId="2263E676" w14:textId="77777777" w:rsidR="009E4C06" w:rsidRPr="009E4C06" w:rsidRDefault="009E4C06" w:rsidP="007751E8">
      <w:pPr>
        <w:rPr>
          <w:noProof/>
          <w:lang w:val="en-GB"/>
        </w:rPr>
      </w:pPr>
    </w:p>
    <w:p w14:paraId="6D8D1056" w14:textId="77777777" w:rsidR="009C722F" w:rsidRDefault="009C722F" w:rsidP="009C722F">
      <w:pPr>
        <w:pStyle w:val="berschrift2"/>
        <w:rPr>
          <w:lang w:val="en-GB"/>
        </w:rPr>
      </w:pPr>
      <w:proofErr w:type="spellStart"/>
      <w:r>
        <w:rPr>
          <w:lang w:val="en-GB"/>
        </w:rPr>
        <w:t>Stastistical</w:t>
      </w:r>
      <w:proofErr w:type="spellEnd"/>
      <w:r>
        <w:rPr>
          <w:lang w:val="en-GB"/>
        </w:rPr>
        <w:t xml:space="preserve"> Inference </w:t>
      </w:r>
    </w:p>
    <w:p w14:paraId="57B89A6B" w14:textId="77777777" w:rsidR="009C722F" w:rsidRDefault="009C722F" w:rsidP="009C722F">
      <w:pPr>
        <w:rPr>
          <w:sz w:val="18"/>
          <w:szCs w:val="18"/>
          <w:lang w:val="en-GB"/>
        </w:rPr>
      </w:pPr>
      <w:r>
        <w:rPr>
          <w:sz w:val="18"/>
          <w:szCs w:val="18"/>
          <w:lang w:val="en-GB"/>
        </w:rPr>
        <w:t>Infer properties of a population by testing hypotheses and deriving estimates</w:t>
      </w:r>
    </w:p>
    <w:p w14:paraId="6008D95B" w14:textId="77777777" w:rsidR="009C722F" w:rsidRDefault="009C722F" w:rsidP="009C722F">
      <w:pPr>
        <w:pStyle w:val="berschrift2"/>
        <w:rPr>
          <w:lang w:val="en-GB"/>
        </w:rPr>
      </w:pPr>
      <w:r>
        <w:rPr>
          <w:lang w:val="en-GB"/>
        </w:rPr>
        <w:t>Machine Learning</w:t>
      </w:r>
    </w:p>
    <w:p w14:paraId="4E8753C5" w14:textId="77777777" w:rsidR="009C722F" w:rsidRDefault="009C722F" w:rsidP="009C722F">
      <w:pPr>
        <w:rPr>
          <w:sz w:val="18"/>
          <w:szCs w:val="18"/>
          <w:lang w:val="en-GB"/>
        </w:rPr>
      </w:pPr>
      <w:r>
        <w:rPr>
          <w:sz w:val="18"/>
          <w:szCs w:val="18"/>
          <w:lang w:val="en-GB"/>
        </w:rPr>
        <w:t>Very similar to statistical learning, perhaps more emphasis on algorithms and programming</w:t>
      </w:r>
    </w:p>
    <w:p w14:paraId="38A592FF" w14:textId="77777777" w:rsidR="009C722F" w:rsidRDefault="009C722F" w:rsidP="009C722F">
      <w:pPr>
        <w:pStyle w:val="berschrift2"/>
        <w:rPr>
          <w:lang w:val="en-GB"/>
        </w:rPr>
      </w:pPr>
      <w:r>
        <w:rPr>
          <w:lang w:val="en-GB"/>
        </w:rPr>
        <w:t>Data Mining</w:t>
      </w:r>
    </w:p>
    <w:p w14:paraId="4304FFBA" w14:textId="77777777" w:rsidR="00726FE9" w:rsidRDefault="009C722F" w:rsidP="009C722F">
      <w:pPr>
        <w:rPr>
          <w:sz w:val="18"/>
          <w:szCs w:val="18"/>
          <w:lang w:val="en-GB"/>
        </w:rPr>
      </w:pPr>
      <w:r>
        <w:rPr>
          <w:sz w:val="18"/>
          <w:szCs w:val="18"/>
          <w:lang w:val="en-GB"/>
        </w:rPr>
        <w:t>Find Pattern in data</w:t>
      </w:r>
      <w:r>
        <w:rPr>
          <w:sz w:val="18"/>
          <w:szCs w:val="18"/>
          <w:lang w:val="en-GB"/>
        </w:rPr>
        <w:br/>
        <w:t>uses mainly Machine Learning methods</w:t>
      </w:r>
      <w:r>
        <w:rPr>
          <w:sz w:val="18"/>
          <w:szCs w:val="18"/>
          <w:lang w:val="en-GB"/>
        </w:rPr>
        <w:br/>
        <w:t>includes also questions of databases/data storage</w:t>
      </w:r>
    </w:p>
    <w:p w14:paraId="31D35A2A" w14:textId="77777777" w:rsidR="00726FE9" w:rsidRDefault="00726FE9" w:rsidP="00726FE9">
      <w:pPr>
        <w:pStyle w:val="berschrift2"/>
        <w:rPr>
          <w:lang w:val="en-GB"/>
        </w:rPr>
      </w:pPr>
      <w:r>
        <w:rPr>
          <w:lang w:val="en-GB"/>
        </w:rPr>
        <w:t>Data</w:t>
      </w:r>
      <w:r>
        <w:rPr>
          <w:lang w:val="en-GB"/>
        </w:rPr>
        <w:t xml:space="preserve"> Visualisation</w:t>
      </w:r>
    </w:p>
    <w:p w14:paraId="1436BDB3" w14:textId="77777777" w:rsidR="00726FE9" w:rsidRPr="00726FE9" w:rsidRDefault="00726FE9" w:rsidP="00726FE9">
      <w:pPr>
        <w:rPr>
          <w:sz w:val="18"/>
          <w:szCs w:val="18"/>
          <w:lang w:val="en-GB"/>
        </w:rPr>
      </w:pPr>
      <w:r>
        <w:rPr>
          <w:sz w:val="18"/>
          <w:szCs w:val="18"/>
          <w:lang w:val="en-GB"/>
        </w:rPr>
        <w:t xml:space="preserve">Create, study and communicate visual representation of data </w:t>
      </w:r>
      <w:r>
        <w:rPr>
          <w:sz w:val="18"/>
          <w:szCs w:val="18"/>
          <w:lang w:val="en-GB"/>
        </w:rPr>
        <w:br/>
        <w:t>find patterns in data</w:t>
      </w:r>
    </w:p>
    <w:p w14:paraId="13183799" w14:textId="77777777" w:rsidR="00726FE9" w:rsidRDefault="00726FE9" w:rsidP="009C722F">
      <w:pPr>
        <w:rPr>
          <w:sz w:val="18"/>
          <w:szCs w:val="18"/>
          <w:lang w:val="en-GB"/>
        </w:rPr>
      </w:pPr>
    </w:p>
    <w:p w14:paraId="2319AB92" w14:textId="77777777" w:rsidR="009C722F" w:rsidRDefault="009C722F" w:rsidP="009C722F">
      <w:pPr>
        <w:rPr>
          <w:sz w:val="18"/>
          <w:szCs w:val="18"/>
          <w:lang w:val="en-GB"/>
        </w:rPr>
      </w:pPr>
    </w:p>
    <w:p w14:paraId="2AD7C25A" w14:textId="77777777" w:rsidR="009C722F" w:rsidRDefault="009C722F" w:rsidP="009C722F">
      <w:pPr>
        <w:rPr>
          <w:sz w:val="18"/>
          <w:szCs w:val="18"/>
          <w:lang w:val="en-GB"/>
        </w:rPr>
      </w:pPr>
    </w:p>
    <w:p w14:paraId="3247C705" w14:textId="77777777" w:rsidR="009C722F" w:rsidRPr="009C722F" w:rsidRDefault="009C722F" w:rsidP="009C722F">
      <w:pPr>
        <w:rPr>
          <w:sz w:val="18"/>
          <w:szCs w:val="18"/>
          <w:lang w:val="en-GB"/>
        </w:rPr>
      </w:pPr>
    </w:p>
    <w:p w14:paraId="06AAD9DF" w14:textId="77777777" w:rsidR="007751E8" w:rsidRPr="009E4C06" w:rsidRDefault="007751E8" w:rsidP="007751E8">
      <w:pPr>
        <w:pStyle w:val="berschrift1"/>
        <w:rPr>
          <w:lang w:val="en-GB"/>
        </w:rPr>
      </w:pPr>
      <w:r w:rsidRPr="009E4C06">
        <w:rPr>
          <w:lang w:val="en-GB"/>
        </w:rPr>
        <w:t>Prerequisites</w:t>
      </w:r>
    </w:p>
    <w:p w14:paraId="6374E553" w14:textId="77777777" w:rsidR="007751E8" w:rsidRPr="009E4C06" w:rsidRDefault="007751E8" w:rsidP="007751E8">
      <w:pPr>
        <w:pStyle w:val="berschrift2"/>
        <w:rPr>
          <w:lang w:val="fr-CH"/>
        </w:rPr>
      </w:pPr>
      <w:r w:rsidRPr="009E4C06">
        <w:rPr>
          <w:lang w:val="en-GB"/>
        </w:rPr>
        <w:t xml:space="preserve"> </w:t>
      </w:r>
      <w:r w:rsidRPr="009E4C06">
        <w:rPr>
          <w:lang w:val="fr-CH"/>
        </w:rPr>
        <w:t>1. Variance</w:t>
      </w:r>
    </w:p>
    <w:p w14:paraId="168E8C87" w14:textId="77777777" w:rsidR="007751E8" w:rsidRPr="007751E8" w:rsidRDefault="007751E8" w:rsidP="007751E8">
      <w:pPr>
        <w:rPr>
          <w:lang w:val="en-GB"/>
        </w:rPr>
      </w:pPr>
      <w:r w:rsidRPr="009E4C06">
        <w:rPr>
          <w:lang w:val="fr-CH"/>
        </w:rPr>
        <w:t xml:space="preserve">  </w:t>
      </w:r>
      <w:r w:rsidRPr="007751E8">
        <w:rPr>
          <w:lang w:val="en-GB"/>
        </w:rPr>
        <w:t>Covariance</w:t>
      </w:r>
    </w:p>
    <w:p w14:paraId="75B1D5AE" w14:textId="77777777" w:rsidR="007751E8" w:rsidRPr="007751E8" w:rsidRDefault="007751E8" w:rsidP="007751E8">
      <w:pPr>
        <w:rPr>
          <w:lang w:val="en-GB"/>
        </w:rPr>
      </w:pPr>
      <w:r w:rsidRPr="007751E8">
        <w:rPr>
          <w:lang w:val="en-GB"/>
        </w:rPr>
        <w:t xml:space="preserve">  Correlation</w:t>
      </w:r>
    </w:p>
    <w:p w14:paraId="425F6EB8" w14:textId="77777777" w:rsidR="007751E8" w:rsidRDefault="007751E8" w:rsidP="007751E8">
      <w:pPr>
        <w:pStyle w:val="berschrift2"/>
        <w:rPr>
          <w:lang w:val="en-GB"/>
        </w:rPr>
      </w:pPr>
      <w:r w:rsidRPr="007751E8">
        <w:rPr>
          <w:lang w:val="en-GB"/>
        </w:rPr>
        <w:t>2. Generating D</w:t>
      </w:r>
      <w:r>
        <w:rPr>
          <w:lang w:val="en-GB"/>
        </w:rPr>
        <w:t>ata Samples</w:t>
      </w:r>
    </w:p>
    <w:p w14:paraId="62276215" w14:textId="77777777" w:rsidR="007751E8" w:rsidRDefault="007751E8" w:rsidP="007751E8">
      <w:pPr>
        <w:pStyle w:val="berschrift2"/>
        <w:rPr>
          <w:lang w:val="en-GB"/>
        </w:rPr>
      </w:pPr>
      <w:r>
        <w:rPr>
          <w:lang w:val="en-GB"/>
        </w:rPr>
        <w:t>3. Feature Scaling</w:t>
      </w:r>
    </w:p>
    <w:p w14:paraId="1BEAA648" w14:textId="77777777" w:rsidR="007751E8" w:rsidRDefault="007751E8" w:rsidP="007751E8">
      <w:pPr>
        <w:pStyle w:val="berschrift2"/>
        <w:rPr>
          <w:lang w:val="en-GB"/>
        </w:rPr>
      </w:pPr>
      <w:r>
        <w:rPr>
          <w:lang w:val="en-GB"/>
        </w:rPr>
        <w:t>4. Regression model</w:t>
      </w:r>
    </w:p>
    <w:p w14:paraId="13F9EC27" w14:textId="77777777" w:rsidR="007751E8" w:rsidRDefault="007751E8" w:rsidP="007751E8">
      <w:pPr>
        <w:rPr>
          <w:lang w:val="en-GB"/>
        </w:rPr>
      </w:pPr>
    </w:p>
    <w:p w14:paraId="75E55F65" w14:textId="77777777" w:rsidR="007751E8" w:rsidRDefault="007751E8" w:rsidP="007751E8">
      <w:pPr>
        <w:rPr>
          <w:lang w:val="en-GB"/>
        </w:rPr>
      </w:pPr>
    </w:p>
    <w:p w14:paraId="7B898D9D" w14:textId="77777777" w:rsidR="007751E8" w:rsidRDefault="007751E8" w:rsidP="007751E8">
      <w:pPr>
        <w:rPr>
          <w:lang w:val="en-GB"/>
        </w:rPr>
      </w:pPr>
    </w:p>
    <w:p w14:paraId="670ABDD6" w14:textId="77777777" w:rsidR="007751E8" w:rsidRDefault="007751E8" w:rsidP="007751E8">
      <w:pPr>
        <w:rPr>
          <w:lang w:val="en-GB"/>
        </w:rPr>
      </w:pPr>
    </w:p>
    <w:p w14:paraId="2221BA0C" w14:textId="77777777" w:rsidR="007751E8" w:rsidRDefault="007751E8" w:rsidP="007751E8">
      <w:pPr>
        <w:rPr>
          <w:lang w:val="en-GB"/>
        </w:rPr>
      </w:pPr>
    </w:p>
    <w:p w14:paraId="02EB2924" w14:textId="77777777" w:rsidR="007751E8" w:rsidRDefault="007751E8" w:rsidP="007751E8">
      <w:pPr>
        <w:rPr>
          <w:lang w:val="en-GB"/>
        </w:rPr>
      </w:pPr>
    </w:p>
    <w:p w14:paraId="12960832" w14:textId="77777777" w:rsidR="007751E8" w:rsidRDefault="007751E8" w:rsidP="007751E8">
      <w:pPr>
        <w:rPr>
          <w:lang w:val="en-GB"/>
        </w:rPr>
      </w:pPr>
    </w:p>
    <w:p w14:paraId="20C52FE6" w14:textId="77777777" w:rsidR="007751E8" w:rsidRDefault="007751E8" w:rsidP="007751E8">
      <w:pPr>
        <w:rPr>
          <w:lang w:val="en-GB"/>
        </w:rPr>
      </w:pPr>
    </w:p>
    <w:p w14:paraId="47CB4AD8" w14:textId="77777777" w:rsidR="007751E8" w:rsidRDefault="007751E8" w:rsidP="007751E8">
      <w:pPr>
        <w:rPr>
          <w:lang w:val="en-GB"/>
        </w:rPr>
      </w:pPr>
    </w:p>
    <w:p w14:paraId="5D031476" w14:textId="77777777" w:rsidR="007751E8" w:rsidRDefault="007751E8" w:rsidP="007751E8">
      <w:pPr>
        <w:rPr>
          <w:lang w:val="en-GB"/>
        </w:rPr>
      </w:pPr>
    </w:p>
    <w:p w14:paraId="5A34E475" w14:textId="77777777" w:rsidR="007751E8" w:rsidRDefault="007751E8" w:rsidP="007751E8">
      <w:pPr>
        <w:rPr>
          <w:lang w:val="en-GB"/>
        </w:rPr>
      </w:pPr>
    </w:p>
    <w:p w14:paraId="3A2D446E" w14:textId="77777777" w:rsidR="007751E8" w:rsidRPr="007751E8" w:rsidRDefault="007751E8" w:rsidP="007751E8">
      <w:pPr>
        <w:rPr>
          <w:lang w:val="en-GB"/>
        </w:rPr>
      </w:pPr>
    </w:p>
    <w:p w14:paraId="75A70753" w14:textId="77777777" w:rsidR="007751E8" w:rsidRPr="007751E8" w:rsidRDefault="007751E8" w:rsidP="007751E8">
      <w:pPr>
        <w:rPr>
          <w:lang w:val="en-GB"/>
        </w:rPr>
      </w:pPr>
      <w:r w:rsidRPr="007751E8">
        <w:rPr>
          <w:lang w:val="en-GB"/>
        </w:rPr>
        <w:t xml:space="preserve">  </w:t>
      </w:r>
    </w:p>
    <w:p w14:paraId="23D0F36A" w14:textId="77777777" w:rsidR="007751E8" w:rsidRPr="007751E8" w:rsidRDefault="007751E8" w:rsidP="005726E1">
      <w:pPr>
        <w:rPr>
          <w:lang w:val="en-GB"/>
        </w:rPr>
      </w:pPr>
    </w:p>
    <w:sectPr w:rsidR="007751E8" w:rsidRPr="007751E8" w:rsidSect="009C722F">
      <w:pgSz w:w="16838" w:h="11906" w:orient="landscape"/>
      <w:pgMar w:top="567" w:right="568" w:bottom="567" w:left="284" w:header="708" w:footer="708" w:gutter="0"/>
      <w:cols w:num="4" w:sep="1" w:space="34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ource Sans Pro SemiBold">
    <w:charset w:val="00"/>
    <w:family w:val="swiss"/>
    <w:pitch w:val="variable"/>
    <w:sig w:usb0="600002F7" w:usb1="02000001" w:usb2="00000000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704908"/>
    <w:multiLevelType w:val="hybridMultilevel"/>
    <w:tmpl w:val="9C42FF50"/>
    <w:lvl w:ilvl="0" w:tplc="08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6384C1A"/>
    <w:multiLevelType w:val="hybridMultilevel"/>
    <w:tmpl w:val="94588C44"/>
    <w:lvl w:ilvl="0" w:tplc="08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6435A64"/>
    <w:multiLevelType w:val="hybridMultilevel"/>
    <w:tmpl w:val="CCC091B8"/>
    <w:lvl w:ilvl="0" w:tplc="08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9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xsTQ0NjE0MDAxNDJS0lEKTi0uzszPAykwrAUAj93uaywAAAA="/>
  </w:docVars>
  <w:rsids>
    <w:rsidRoot w:val="005726E1"/>
    <w:rsid w:val="003B6EFE"/>
    <w:rsid w:val="005726E1"/>
    <w:rsid w:val="00726FE9"/>
    <w:rsid w:val="007751E8"/>
    <w:rsid w:val="00966CEA"/>
    <w:rsid w:val="009C722F"/>
    <w:rsid w:val="009E4C06"/>
    <w:rsid w:val="00AB3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4994F34"/>
  <w15:chartTrackingRefBased/>
  <w15:docId w15:val="{3B0CF5C5-85AC-411C-B1F4-4E50838A6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7751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7751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7751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7751E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nabsatz">
    <w:name w:val="List Paragraph"/>
    <w:basedOn w:val="Standard"/>
    <w:uiPriority w:val="34"/>
    <w:qFormat/>
    <w:rsid w:val="00AB36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810B9D1ECD0204E91E35ED593120A07" ma:contentTypeVersion="13" ma:contentTypeDescription="Ein neues Dokument erstellen." ma:contentTypeScope="" ma:versionID="9769eb78f9fb14da583b74634b16e530">
  <xsd:schema xmlns:xsd="http://www.w3.org/2001/XMLSchema" xmlns:xs="http://www.w3.org/2001/XMLSchema" xmlns:p="http://schemas.microsoft.com/office/2006/metadata/properties" xmlns:ns3="8d13465b-8c74-434e-a6d3-a05c77d4c884" xmlns:ns4="d1e81852-98ff-47f6-b1d7-d7487186b0b9" targetNamespace="http://schemas.microsoft.com/office/2006/metadata/properties" ma:root="true" ma:fieldsID="9b1bfb62a74b6e2147cf5df449a8821a" ns3:_="" ns4:_="">
    <xsd:import namespace="8d13465b-8c74-434e-a6d3-a05c77d4c884"/>
    <xsd:import namespace="d1e81852-98ff-47f6-b1d7-d7487186b0b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4:MediaServiceMetadata" minOccurs="0"/>
                <xsd:element ref="ns4:MediaServiceFastMetadata" minOccurs="0"/>
                <xsd:element ref="ns3:SharedWithDetails" minOccurs="0"/>
                <xsd:element ref="ns3:SharingHintHash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13465b-8c74-434e-a6d3-a05c77d4c88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Freigegeben fü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Freigegeben für -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Freigabehinweis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e81852-98ff-47f6-b1d7-d7487186b0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870F7E0-59CF-4BC9-8807-CB7ECA8AEA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13465b-8c74-434e-a6d3-a05c77d4c884"/>
    <ds:schemaRef ds:uri="d1e81852-98ff-47f6-b1d7-d7487186b0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67126B7-BC98-4E9A-8326-1352F9D7D3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941B43-8C0A-406B-8434-38BC4EA3DAE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7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dzane Memeti</dc:creator>
  <cp:keywords/>
  <dc:description/>
  <cp:lastModifiedBy>Nurdzane Memeti</cp:lastModifiedBy>
  <cp:revision>1</cp:revision>
  <dcterms:created xsi:type="dcterms:W3CDTF">2020-11-21T16:18:00Z</dcterms:created>
  <dcterms:modified xsi:type="dcterms:W3CDTF">2020-11-23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10B9D1ECD0204E91E35ED593120A07</vt:lpwstr>
  </property>
</Properties>
</file>